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74AF9" w14:textId="42D12583" w:rsidR="005A1E76" w:rsidRDefault="005A1E76" w:rsidP="007162E2">
      <w:pPr>
        <w:jc w:val="center"/>
        <w:rPr>
          <w:b/>
        </w:rPr>
      </w:pPr>
      <w:r>
        <w:rPr>
          <w:b/>
        </w:rPr>
        <w:t>ECSE103L Computational Thinking using Programming</w:t>
      </w:r>
      <w:bookmarkStart w:id="0" w:name="_GoBack"/>
      <w:bookmarkEnd w:id="0"/>
    </w:p>
    <w:p w14:paraId="78CFD52B" w14:textId="4B42D7A2" w:rsidR="00F27820" w:rsidRDefault="00C749A1" w:rsidP="007162E2">
      <w:pPr>
        <w:jc w:val="center"/>
        <w:rPr>
          <w:b/>
        </w:rPr>
      </w:pPr>
      <w:r w:rsidRPr="007162E2">
        <w:rPr>
          <w:b/>
        </w:rPr>
        <w:t>Tutorial 5</w:t>
      </w:r>
    </w:p>
    <w:p w14:paraId="67824AA4" w14:textId="2E5BFD36" w:rsidR="001A139B" w:rsidRPr="007162E2" w:rsidRDefault="001A139B" w:rsidP="007162E2">
      <w:pPr>
        <w:jc w:val="center"/>
        <w:rPr>
          <w:b/>
        </w:rPr>
      </w:pPr>
      <w:r>
        <w:rPr>
          <w:b/>
        </w:rPr>
        <w:t>Find the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261"/>
        <w:gridCol w:w="2925"/>
      </w:tblGrid>
      <w:tr w:rsidR="004D09A6" w14:paraId="29D1D1B6" w14:textId="776AC362" w:rsidTr="004D09A6">
        <w:tc>
          <w:tcPr>
            <w:tcW w:w="2830" w:type="dxa"/>
          </w:tcPr>
          <w:p w14:paraId="3048D27B" w14:textId="73315E30" w:rsidR="004D09A6" w:rsidRDefault="004D09A6" w:rsidP="00C749A1">
            <w:r>
              <w:t>A.</w:t>
            </w:r>
          </w:p>
          <w:p w14:paraId="614FEA8E" w14:textId="12826AD3" w:rsidR="004D09A6" w:rsidRDefault="004D09A6" w:rsidP="00C749A1">
            <w:r>
              <w:t>f</w:t>
            </w:r>
            <w:r>
              <w:t>or</w:t>
            </w:r>
            <w:r>
              <w:t xml:space="preserve"> x in </w:t>
            </w:r>
            <w:proofErr w:type="gramStart"/>
            <w:r>
              <w:t>range(</w:t>
            </w:r>
            <w:proofErr w:type="gramEnd"/>
            <w:r>
              <w:t>-1,10):</w:t>
            </w:r>
          </w:p>
          <w:p w14:paraId="091A0E09" w14:textId="0E446B3E" w:rsidR="004D09A6" w:rsidRDefault="004D09A6" w:rsidP="00C749A1">
            <w:r>
              <w:t xml:space="preserve"> </w:t>
            </w:r>
            <w:r>
              <w:t xml:space="preserve">       </w:t>
            </w:r>
            <w:proofErr w:type="gramStart"/>
            <w:r>
              <w:t>if(</w:t>
            </w:r>
            <w:proofErr w:type="gramEnd"/>
            <w:r>
              <w:t>x &lt; 5)</w:t>
            </w:r>
            <w:r>
              <w:t>:</w:t>
            </w:r>
          </w:p>
          <w:p w14:paraId="47991FAC" w14:textId="14D6C19A" w:rsidR="004D09A6" w:rsidRDefault="004D09A6" w:rsidP="00C749A1">
            <w:r>
              <w:t xml:space="preserve">            continue</w:t>
            </w:r>
          </w:p>
          <w:p w14:paraId="5860F05C" w14:textId="71D2EF0E" w:rsidR="004D09A6" w:rsidRDefault="004D09A6" w:rsidP="00C749A1">
            <w:r>
              <w:t xml:space="preserve">        else</w:t>
            </w:r>
            <w:r>
              <w:t>:</w:t>
            </w:r>
          </w:p>
          <w:p w14:paraId="19F1E253" w14:textId="3016E585" w:rsidR="004D09A6" w:rsidRDefault="004D09A6" w:rsidP="00C749A1">
            <w:r>
              <w:t xml:space="preserve">            break</w:t>
            </w:r>
          </w:p>
          <w:p w14:paraId="6BAF804B" w14:textId="532459D6" w:rsidR="004D09A6" w:rsidRDefault="004D09A6" w:rsidP="00C749A1">
            <w:r>
              <w:t xml:space="preserve">        print(x)</w:t>
            </w:r>
          </w:p>
          <w:p w14:paraId="59D91D52" w14:textId="402C46EF" w:rsidR="004D09A6" w:rsidRDefault="004D09A6" w:rsidP="00C749A1">
            <w:proofErr w:type="gramStart"/>
            <w:r>
              <w:t>print(</w:t>
            </w:r>
            <w:proofErr w:type="gramEnd"/>
            <w:r>
              <w:t>“loop done”)</w:t>
            </w:r>
          </w:p>
        </w:tc>
        <w:tc>
          <w:tcPr>
            <w:tcW w:w="3261" w:type="dxa"/>
          </w:tcPr>
          <w:p w14:paraId="73F32277" w14:textId="6E39C650" w:rsidR="004D09A6" w:rsidRDefault="004D09A6">
            <w:r>
              <w:t>B.</w:t>
            </w:r>
          </w:p>
          <w:p w14:paraId="6EE6F051" w14:textId="47F743DC" w:rsidR="004D09A6" w:rsidRDefault="004D09A6">
            <w:r>
              <w:t>ns=’’</w:t>
            </w:r>
          </w:p>
          <w:p w14:paraId="2DABB6BA" w14:textId="40EF6DB3" w:rsidR="004D09A6" w:rsidRDefault="004D09A6">
            <w:r>
              <w:t xml:space="preserve">for x in “Hello Student”: </w:t>
            </w:r>
          </w:p>
          <w:p w14:paraId="3C50347C" w14:textId="2AFDFD06" w:rsidR="004D09A6" w:rsidRDefault="004D09A6">
            <w:r>
              <w:t xml:space="preserve">    ns= </w:t>
            </w:r>
            <w:proofErr w:type="spellStart"/>
            <w:r>
              <w:t>x+ns</w:t>
            </w:r>
            <w:proofErr w:type="spellEnd"/>
          </w:p>
          <w:p w14:paraId="6CE0AC17" w14:textId="6F5E5F7E" w:rsidR="004D09A6" w:rsidRDefault="004D09A6">
            <w:r>
              <w:t xml:space="preserve">    print(ns)</w:t>
            </w:r>
          </w:p>
          <w:p w14:paraId="39549C2D" w14:textId="77777777" w:rsidR="004D09A6" w:rsidRDefault="004D09A6"/>
          <w:p w14:paraId="7946BD1C" w14:textId="34975BDB" w:rsidR="004D09A6" w:rsidRDefault="004D09A6"/>
        </w:tc>
        <w:tc>
          <w:tcPr>
            <w:tcW w:w="2925" w:type="dxa"/>
          </w:tcPr>
          <w:p w14:paraId="2B255AC1" w14:textId="77777777" w:rsidR="004D09A6" w:rsidRDefault="004D09A6" w:rsidP="004D09A6">
            <w:r>
              <w:t xml:space="preserve">C. </w:t>
            </w:r>
          </w:p>
          <w:p w14:paraId="53175F4D" w14:textId="77777777" w:rsidR="004D09A6" w:rsidRDefault="004D09A6" w:rsidP="004D09A6">
            <w:r>
              <w:t xml:space="preserve">for x in </w:t>
            </w:r>
            <w:proofErr w:type="gramStart"/>
            <w:r>
              <w:t>range(</w:t>
            </w:r>
            <w:proofErr w:type="gramEnd"/>
            <w:r>
              <w:t>10):</w:t>
            </w:r>
          </w:p>
          <w:p w14:paraId="42AFFEDD" w14:textId="77777777" w:rsidR="004D09A6" w:rsidRDefault="004D09A6" w:rsidP="004D09A6">
            <w:r>
              <w:t xml:space="preserve">    for y in range(</w:t>
            </w:r>
            <w:proofErr w:type="gramStart"/>
            <w:r>
              <w:t>5,x</w:t>
            </w:r>
            <w:proofErr w:type="gramEnd"/>
            <w:r>
              <w:t>):</w:t>
            </w:r>
          </w:p>
          <w:p w14:paraId="55D68D52" w14:textId="74D141B8" w:rsidR="004D09A6" w:rsidRDefault="004D09A6" w:rsidP="004D09A6">
            <w:r>
              <w:t xml:space="preserve">           </w:t>
            </w:r>
            <w:proofErr w:type="gramStart"/>
            <w:r>
              <w:t>print(</w:t>
            </w:r>
            <w:proofErr w:type="gramEnd"/>
            <w:r>
              <w:t>‘*’, end=‘ ’)</w:t>
            </w:r>
          </w:p>
        </w:tc>
      </w:tr>
      <w:tr w:rsidR="004D09A6" w14:paraId="785DC8DB" w14:textId="22F87369" w:rsidTr="004D09A6">
        <w:tc>
          <w:tcPr>
            <w:tcW w:w="2830" w:type="dxa"/>
          </w:tcPr>
          <w:p w14:paraId="72C26D4D" w14:textId="77777777" w:rsidR="004D09A6" w:rsidRDefault="004D09A6" w:rsidP="004D09A6">
            <w:r>
              <w:t xml:space="preserve">D. </w:t>
            </w:r>
          </w:p>
          <w:p w14:paraId="27E81AB6" w14:textId="77777777" w:rsidR="004D09A6" w:rsidRDefault="004D09A6" w:rsidP="004D09A6">
            <w:r>
              <w:t>True = False</w:t>
            </w:r>
          </w:p>
          <w:p w14:paraId="0E5575C9" w14:textId="77777777" w:rsidR="004D09A6" w:rsidRDefault="004D09A6" w:rsidP="004D09A6">
            <w:r>
              <w:t>while True:</w:t>
            </w:r>
          </w:p>
          <w:p w14:paraId="7F94664C" w14:textId="77777777" w:rsidR="004D09A6" w:rsidRDefault="004D09A6" w:rsidP="004D09A6">
            <w:r>
              <w:t xml:space="preserve">    print(True)</w:t>
            </w:r>
          </w:p>
          <w:p w14:paraId="79187778" w14:textId="7B258058" w:rsidR="004D09A6" w:rsidRDefault="004D09A6" w:rsidP="004D09A6">
            <w:r>
              <w:t xml:space="preserve">    break</w:t>
            </w:r>
          </w:p>
        </w:tc>
        <w:tc>
          <w:tcPr>
            <w:tcW w:w="3261" w:type="dxa"/>
          </w:tcPr>
          <w:p w14:paraId="4DC42BA7" w14:textId="34215E3E" w:rsidR="004D09A6" w:rsidRDefault="004D09A6" w:rsidP="004D09A6">
            <w:r>
              <w:t>E</w:t>
            </w:r>
            <w:r>
              <w:t>.</w:t>
            </w:r>
          </w:p>
          <w:p w14:paraId="79CB7A09" w14:textId="77777777" w:rsidR="004D09A6" w:rsidRDefault="004D09A6" w:rsidP="004D09A6">
            <w:r>
              <w:t>x = "</w:t>
            </w:r>
            <w:proofErr w:type="spellStart"/>
            <w:r>
              <w:t>abcdef</w:t>
            </w:r>
            <w:proofErr w:type="spellEnd"/>
            <w:r>
              <w:t>"</w:t>
            </w:r>
          </w:p>
          <w:p w14:paraId="0E159958" w14:textId="77777777" w:rsidR="004D09A6" w:rsidRDefault="004D09A6" w:rsidP="004D09A6">
            <w:r>
              <w:t xml:space="preserve">while </w:t>
            </w:r>
            <w:proofErr w:type="spellStart"/>
            <w:r>
              <w:t>i</w:t>
            </w:r>
            <w:proofErr w:type="spellEnd"/>
            <w:r>
              <w:t xml:space="preserve"> in x:</w:t>
            </w:r>
          </w:p>
          <w:p w14:paraId="3AAC203E" w14:textId="6DA87200" w:rsidR="004D09A6" w:rsidRDefault="004D09A6" w:rsidP="004D09A6">
            <w:r>
              <w:t xml:space="preserve">    </w:t>
            </w:r>
            <w:proofErr w:type="gramStart"/>
            <w:r>
              <w:t>print(</w:t>
            </w:r>
            <w:proofErr w:type="spellStart"/>
            <w:proofErr w:type="gramEnd"/>
            <w:r>
              <w:t>i</w:t>
            </w:r>
            <w:proofErr w:type="spellEnd"/>
            <w:r>
              <w:t>, end=" ")</w:t>
            </w:r>
          </w:p>
        </w:tc>
        <w:tc>
          <w:tcPr>
            <w:tcW w:w="2925" w:type="dxa"/>
          </w:tcPr>
          <w:p w14:paraId="5171C469" w14:textId="780C0E90" w:rsidR="004D09A6" w:rsidRDefault="004D09A6" w:rsidP="004D09A6">
            <w:r>
              <w:t>F</w:t>
            </w:r>
            <w:r>
              <w:t>.</w:t>
            </w:r>
          </w:p>
          <w:p w14:paraId="1488E39D" w14:textId="77777777" w:rsidR="004D09A6" w:rsidRDefault="004D09A6" w:rsidP="004D09A6">
            <w:r>
              <w:t>x = "</w:t>
            </w:r>
            <w:proofErr w:type="spellStart"/>
            <w:r>
              <w:t>abcdef</w:t>
            </w:r>
            <w:proofErr w:type="spellEnd"/>
            <w:r>
              <w:t>"</w:t>
            </w:r>
          </w:p>
          <w:p w14:paraId="6290ADFD" w14:textId="77777777" w:rsidR="004D09A6" w:rsidRDefault="004D09A6" w:rsidP="004D09A6">
            <w:proofErr w:type="spellStart"/>
            <w:r>
              <w:t>i</w:t>
            </w:r>
            <w:proofErr w:type="spellEnd"/>
            <w:r>
              <w:t xml:space="preserve"> = "</w:t>
            </w:r>
            <w:proofErr w:type="spellStart"/>
            <w:r>
              <w:t>i</w:t>
            </w:r>
            <w:proofErr w:type="spellEnd"/>
            <w:r>
              <w:t>"</w:t>
            </w:r>
          </w:p>
          <w:p w14:paraId="636FA657" w14:textId="77777777" w:rsidR="004D09A6" w:rsidRDefault="004D09A6" w:rsidP="004D09A6">
            <w:r>
              <w:t xml:space="preserve">while </w:t>
            </w:r>
            <w:proofErr w:type="spellStart"/>
            <w:r>
              <w:t>i</w:t>
            </w:r>
            <w:proofErr w:type="spellEnd"/>
            <w:r>
              <w:t xml:space="preserve"> in x:</w:t>
            </w:r>
          </w:p>
          <w:p w14:paraId="307036D9" w14:textId="4D4D32DE" w:rsidR="004D09A6" w:rsidRDefault="004D09A6" w:rsidP="004D09A6">
            <w:r>
              <w:t xml:space="preserve">    </w:t>
            </w:r>
            <w:proofErr w:type="gramStart"/>
            <w:r>
              <w:t>print(</w:t>
            </w:r>
            <w:proofErr w:type="spellStart"/>
            <w:proofErr w:type="gramEnd"/>
            <w:r>
              <w:t>i</w:t>
            </w:r>
            <w:proofErr w:type="spellEnd"/>
            <w:r>
              <w:t>, end=" ")</w:t>
            </w:r>
          </w:p>
        </w:tc>
      </w:tr>
      <w:tr w:rsidR="004D09A6" w14:paraId="5D2B73A9" w14:textId="5BF4E30B" w:rsidTr="004D09A6">
        <w:tc>
          <w:tcPr>
            <w:tcW w:w="2830" w:type="dxa"/>
          </w:tcPr>
          <w:p w14:paraId="6AF3AC3C" w14:textId="478C2B1B" w:rsidR="004D09A6" w:rsidRDefault="004D09A6" w:rsidP="004D09A6">
            <w:r>
              <w:t>G</w:t>
            </w:r>
            <w:r>
              <w:t xml:space="preserve">. </w:t>
            </w:r>
          </w:p>
          <w:p w14:paraId="212361CD" w14:textId="77777777" w:rsidR="004D09A6" w:rsidRDefault="004D09A6" w:rsidP="004D09A6">
            <w:r>
              <w:t>x = "</w:t>
            </w:r>
            <w:proofErr w:type="spellStart"/>
            <w:r>
              <w:t>abcdef</w:t>
            </w:r>
            <w:proofErr w:type="spellEnd"/>
            <w:r>
              <w:t>"</w:t>
            </w:r>
          </w:p>
          <w:p w14:paraId="656BAD71" w14:textId="77777777" w:rsidR="004D09A6" w:rsidRDefault="004D09A6" w:rsidP="004D09A6">
            <w:proofErr w:type="spellStart"/>
            <w:r>
              <w:t>i</w:t>
            </w:r>
            <w:proofErr w:type="spellEnd"/>
            <w:r>
              <w:t xml:space="preserve"> = "a"</w:t>
            </w:r>
          </w:p>
          <w:p w14:paraId="6EE9BC30" w14:textId="77777777" w:rsidR="004D09A6" w:rsidRDefault="004D09A6" w:rsidP="004D09A6">
            <w:r>
              <w:t xml:space="preserve">while </w:t>
            </w:r>
            <w:proofErr w:type="spellStart"/>
            <w:r>
              <w:t>i</w:t>
            </w:r>
            <w:proofErr w:type="spellEnd"/>
            <w:r>
              <w:t xml:space="preserve"> in x:</w:t>
            </w:r>
          </w:p>
          <w:p w14:paraId="1CD998C1" w14:textId="17E56C1C" w:rsidR="004D09A6" w:rsidRDefault="004D09A6" w:rsidP="004D09A6">
            <w:r>
              <w:t xml:space="preserve">    </w:t>
            </w:r>
            <w:proofErr w:type="gramStart"/>
            <w:r>
              <w:t>print(</w:t>
            </w:r>
            <w:proofErr w:type="spellStart"/>
            <w:proofErr w:type="gramEnd"/>
            <w:r>
              <w:t>i</w:t>
            </w:r>
            <w:proofErr w:type="spellEnd"/>
            <w:r>
              <w:t>, end = " ")</w:t>
            </w:r>
          </w:p>
        </w:tc>
        <w:tc>
          <w:tcPr>
            <w:tcW w:w="3261" w:type="dxa"/>
          </w:tcPr>
          <w:p w14:paraId="278AC8CC" w14:textId="57402273" w:rsidR="004D09A6" w:rsidRDefault="004D09A6" w:rsidP="004D09A6">
            <w:r>
              <w:t>H</w:t>
            </w:r>
            <w:r>
              <w:t>.</w:t>
            </w:r>
          </w:p>
          <w:p w14:paraId="12460C4F" w14:textId="77777777" w:rsidR="004D09A6" w:rsidRDefault="004D09A6" w:rsidP="004D09A6">
            <w:r>
              <w:t>x = "</w:t>
            </w:r>
            <w:proofErr w:type="spellStart"/>
            <w:r>
              <w:t>abcdef</w:t>
            </w:r>
            <w:proofErr w:type="spellEnd"/>
            <w:r>
              <w:t>"</w:t>
            </w:r>
          </w:p>
          <w:p w14:paraId="2452F024" w14:textId="77777777" w:rsidR="004D09A6" w:rsidRDefault="004D09A6" w:rsidP="004D09A6">
            <w:proofErr w:type="spellStart"/>
            <w:r>
              <w:t>i</w:t>
            </w:r>
            <w:proofErr w:type="spellEnd"/>
            <w:r>
              <w:t xml:space="preserve"> = "a"</w:t>
            </w:r>
          </w:p>
          <w:p w14:paraId="1CD36CD2" w14:textId="77777777" w:rsidR="004D09A6" w:rsidRDefault="004D09A6" w:rsidP="004D09A6">
            <w:r>
              <w:t xml:space="preserve">while </w:t>
            </w:r>
            <w:proofErr w:type="spellStart"/>
            <w:r>
              <w:t>i</w:t>
            </w:r>
            <w:proofErr w:type="spellEnd"/>
            <w:r>
              <w:t xml:space="preserve"> in x:</w:t>
            </w:r>
          </w:p>
          <w:p w14:paraId="62C5E693" w14:textId="760282A9" w:rsidR="004D09A6" w:rsidRDefault="004D09A6" w:rsidP="004D09A6">
            <w:r>
              <w:t xml:space="preserve">    </w:t>
            </w:r>
            <w:proofErr w:type="gramStart"/>
            <w:r>
              <w:t>print(</w:t>
            </w:r>
            <w:proofErr w:type="gramEnd"/>
            <w:r>
              <w:t>'</w:t>
            </w:r>
            <w:proofErr w:type="spellStart"/>
            <w:r>
              <w:t>i</w:t>
            </w:r>
            <w:proofErr w:type="spellEnd"/>
            <w:r>
              <w:t>', end = " ")</w:t>
            </w:r>
          </w:p>
        </w:tc>
        <w:tc>
          <w:tcPr>
            <w:tcW w:w="2925" w:type="dxa"/>
          </w:tcPr>
          <w:p w14:paraId="1789EECA" w14:textId="6608BB29" w:rsidR="004D09A6" w:rsidRDefault="004D09A6" w:rsidP="004D09A6">
            <w:r>
              <w:t>I</w:t>
            </w:r>
            <w:r>
              <w:t>.</w:t>
            </w:r>
          </w:p>
          <w:p w14:paraId="219A6844" w14:textId="77777777" w:rsidR="004D09A6" w:rsidRDefault="004D09A6" w:rsidP="004D09A6">
            <w:r>
              <w:t>x = '</w:t>
            </w:r>
            <w:proofErr w:type="spellStart"/>
            <w:r>
              <w:t>abcd</w:t>
            </w:r>
            <w:proofErr w:type="spellEnd"/>
            <w:r>
              <w:t>'</w:t>
            </w:r>
          </w:p>
          <w:p w14:paraId="3B9ECAFA" w14:textId="77777777" w:rsidR="004D09A6" w:rsidRDefault="004D09A6" w:rsidP="004D09A6"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range(x):</w:t>
            </w:r>
          </w:p>
          <w:p w14:paraId="5CB71062" w14:textId="55DD9D3B" w:rsidR="004D09A6" w:rsidRDefault="004D09A6" w:rsidP="004D09A6">
            <w:r>
              <w:t xml:space="preserve">    print(</w:t>
            </w:r>
            <w:proofErr w:type="spellStart"/>
            <w:r>
              <w:t>i</w:t>
            </w:r>
            <w:proofErr w:type="spellEnd"/>
            <w:r>
              <w:t>)</w:t>
            </w:r>
          </w:p>
        </w:tc>
      </w:tr>
      <w:tr w:rsidR="004D09A6" w14:paraId="07964541" w14:textId="783E73F1" w:rsidTr="004D09A6">
        <w:tc>
          <w:tcPr>
            <w:tcW w:w="2830" w:type="dxa"/>
          </w:tcPr>
          <w:p w14:paraId="475C9B99" w14:textId="252926C6" w:rsidR="004D09A6" w:rsidRDefault="004D09A6" w:rsidP="00C749A1">
            <w:r>
              <w:t xml:space="preserve">J. </w:t>
            </w:r>
          </w:p>
          <w:p w14:paraId="2E1A0EEF" w14:textId="77777777" w:rsidR="004D09A6" w:rsidRDefault="004D09A6" w:rsidP="007162E2">
            <w:r>
              <w:t>x = '</w:t>
            </w:r>
            <w:proofErr w:type="spellStart"/>
            <w:r>
              <w:t>abcd</w:t>
            </w:r>
            <w:proofErr w:type="spellEnd"/>
            <w:r>
              <w:t>'</w:t>
            </w:r>
          </w:p>
          <w:p w14:paraId="38BBA564" w14:textId="77777777" w:rsidR="004D09A6" w:rsidRDefault="004D09A6" w:rsidP="007162E2"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range(</w:t>
            </w:r>
            <w:proofErr w:type="spellStart"/>
            <w:r>
              <w:t>len</w:t>
            </w:r>
            <w:proofErr w:type="spellEnd"/>
            <w:r>
              <w:t>(x)):</w:t>
            </w:r>
          </w:p>
          <w:p w14:paraId="50730954" w14:textId="11C4BA82" w:rsidR="004D09A6" w:rsidRDefault="004D09A6" w:rsidP="007162E2">
            <w:r>
              <w:t xml:space="preserve">    print(</w:t>
            </w:r>
            <w:proofErr w:type="spellStart"/>
            <w:r>
              <w:t>i</w:t>
            </w:r>
            <w:proofErr w:type="spellEnd"/>
            <w:r>
              <w:t>)</w:t>
            </w:r>
          </w:p>
        </w:tc>
        <w:tc>
          <w:tcPr>
            <w:tcW w:w="3261" w:type="dxa"/>
          </w:tcPr>
          <w:p w14:paraId="70CF0871" w14:textId="59C52FC8" w:rsidR="004D09A6" w:rsidRDefault="004D09A6">
            <w:r>
              <w:t>K.</w:t>
            </w:r>
          </w:p>
          <w:p w14:paraId="07BF167B" w14:textId="77777777" w:rsidR="004D09A6" w:rsidRDefault="004D09A6" w:rsidP="007162E2">
            <w:r>
              <w:t>x = '</w:t>
            </w:r>
            <w:proofErr w:type="spellStart"/>
            <w:r>
              <w:t>abcd</w:t>
            </w:r>
            <w:proofErr w:type="spellEnd"/>
            <w:r>
              <w:t>'</w:t>
            </w:r>
          </w:p>
          <w:p w14:paraId="48CE17D8" w14:textId="77777777" w:rsidR="004D09A6" w:rsidRDefault="004D09A6" w:rsidP="007162E2"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range(</w:t>
            </w:r>
            <w:proofErr w:type="spellStart"/>
            <w:r>
              <w:t>len</w:t>
            </w:r>
            <w:proofErr w:type="spellEnd"/>
            <w:r>
              <w:t>(x)):</w:t>
            </w:r>
          </w:p>
          <w:p w14:paraId="257584EC" w14:textId="77777777" w:rsidR="004D09A6" w:rsidRDefault="004D09A6" w:rsidP="007162E2">
            <w:r>
              <w:t xml:space="preserve">    x = 'a'</w:t>
            </w:r>
          </w:p>
          <w:p w14:paraId="6839AC5C" w14:textId="28792834" w:rsidR="004D09A6" w:rsidRDefault="004D09A6" w:rsidP="007162E2">
            <w:r>
              <w:t xml:space="preserve">    print(x)</w:t>
            </w:r>
          </w:p>
        </w:tc>
        <w:tc>
          <w:tcPr>
            <w:tcW w:w="2925" w:type="dxa"/>
          </w:tcPr>
          <w:p w14:paraId="592EFE87" w14:textId="5DFC48DD" w:rsidR="004D09A6" w:rsidRDefault="004D09A6" w:rsidP="004D09A6">
            <w:r>
              <w:t>L</w:t>
            </w:r>
            <w:r>
              <w:t>.</w:t>
            </w:r>
          </w:p>
          <w:p w14:paraId="7AE7793A" w14:textId="77777777" w:rsidR="004D09A6" w:rsidRDefault="004D09A6" w:rsidP="004D09A6">
            <w:r>
              <w:t>x = '</w:t>
            </w:r>
            <w:proofErr w:type="spellStart"/>
            <w:r>
              <w:t>abcd</w:t>
            </w:r>
            <w:proofErr w:type="spellEnd"/>
            <w:r>
              <w:t>'</w:t>
            </w:r>
          </w:p>
          <w:p w14:paraId="1D228D66" w14:textId="77777777" w:rsidR="004D09A6" w:rsidRDefault="004D09A6" w:rsidP="004D09A6"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range(</w:t>
            </w:r>
            <w:proofErr w:type="spellStart"/>
            <w:r>
              <w:t>len</w:t>
            </w:r>
            <w:proofErr w:type="spellEnd"/>
            <w:r>
              <w:t>(x)):</w:t>
            </w:r>
          </w:p>
          <w:p w14:paraId="5197481D" w14:textId="77777777" w:rsidR="004D09A6" w:rsidRDefault="004D09A6" w:rsidP="004D09A6">
            <w:r>
              <w:t xml:space="preserve">    print(x)</w:t>
            </w:r>
          </w:p>
          <w:p w14:paraId="0EF2E1FC" w14:textId="33B65402" w:rsidR="004D09A6" w:rsidRDefault="004D09A6" w:rsidP="004D09A6">
            <w:r>
              <w:t xml:space="preserve">    x = 'a'</w:t>
            </w:r>
          </w:p>
        </w:tc>
      </w:tr>
      <w:tr w:rsidR="004D09A6" w14:paraId="5CA41752" w14:textId="5D3AB7A6" w:rsidTr="004D09A6">
        <w:tc>
          <w:tcPr>
            <w:tcW w:w="2830" w:type="dxa"/>
          </w:tcPr>
          <w:p w14:paraId="0B893DC7" w14:textId="7EFB8B23" w:rsidR="004D09A6" w:rsidRDefault="004D09A6" w:rsidP="007162E2">
            <w:r>
              <w:t xml:space="preserve">M. </w:t>
            </w:r>
          </w:p>
          <w:p w14:paraId="71B277D0" w14:textId="016E9CFD" w:rsidR="004D09A6" w:rsidRDefault="004D09A6" w:rsidP="007162E2"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10):</w:t>
            </w:r>
          </w:p>
          <w:p w14:paraId="66AB4CC3" w14:textId="77777777" w:rsidR="004D09A6" w:rsidRDefault="004D09A6" w:rsidP="007162E2">
            <w:r>
              <w:t xml:space="preserve">    if </w:t>
            </w:r>
            <w:proofErr w:type="spellStart"/>
            <w:r>
              <w:t>i</w:t>
            </w:r>
            <w:proofErr w:type="spellEnd"/>
            <w:r>
              <w:t xml:space="preserve"> == 5:</w:t>
            </w:r>
          </w:p>
          <w:p w14:paraId="54ACCBC0" w14:textId="77777777" w:rsidR="004D09A6" w:rsidRDefault="004D09A6" w:rsidP="007162E2">
            <w:r>
              <w:t xml:space="preserve">        break</w:t>
            </w:r>
          </w:p>
          <w:p w14:paraId="041168B5" w14:textId="77777777" w:rsidR="004D09A6" w:rsidRDefault="004D09A6" w:rsidP="007162E2">
            <w:r>
              <w:t xml:space="preserve">    else:</w:t>
            </w:r>
          </w:p>
          <w:p w14:paraId="2AEAA712" w14:textId="77777777" w:rsidR="004D09A6" w:rsidRDefault="004D09A6" w:rsidP="007162E2">
            <w:r>
              <w:t xml:space="preserve">        print(</w:t>
            </w:r>
            <w:proofErr w:type="spellStart"/>
            <w:r>
              <w:t>i</w:t>
            </w:r>
            <w:proofErr w:type="spellEnd"/>
            <w:r>
              <w:t>)</w:t>
            </w:r>
          </w:p>
          <w:p w14:paraId="071823AD" w14:textId="77777777" w:rsidR="004D09A6" w:rsidRDefault="004D09A6" w:rsidP="007162E2">
            <w:r>
              <w:t>else:</w:t>
            </w:r>
          </w:p>
          <w:p w14:paraId="7FE9E492" w14:textId="441D57EC" w:rsidR="004D09A6" w:rsidRDefault="004D09A6" w:rsidP="007162E2">
            <w:r>
              <w:t xml:space="preserve">    print("Here")</w:t>
            </w:r>
          </w:p>
        </w:tc>
        <w:tc>
          <w:tcPr>
            <w:tcW w:w="3261" w:type="dxa"/>
          </w:tcPr>
          <w:p w14:paraId="12026879" w14:textId="7B9BA5F3" w:rsidR="004D09A6" w:rsidRDefault="004D09A6" w:rsidP="007162E2">
            <w:r>
              <w:t xml:space="preserve">N. </w:t>
            </w:r>
          </w:p>
          <w:p w14:paraId="02C5CDA0" w14:textId="09836D3D" w:rsidR="004D09A6" w:rsidRDefault="004D09A6" w:rsidP="007162E2"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5):</w:t>
            </w:r>
          </w:p>
          <w:p w14:paraId="796E2387" w14:textId="77777777" w:rsidR="004D09A6" w:rsidRDefault="004D09A6" w:rsidP="007162E2">
            <w:r>
              <w:t xml:space="preserve">    if </w:t>
            </w:r>
            <w:proofErr w:type="spellStart"/>
            <w:r>
              <w:t>i</w:t>
            </w:r>
            <w:proofErr w:type="spellEnd"/>
            <w:r>
              <w:t xml:space="preserve"> == 5:</w:t>
            </w:r>
          </w:p>
          <w:p w14:paraId="1155D8ED" w14:textId="77777777" w:rsidR="004D09A6" w:rsidRDefault="004D09A6" w:rsidP="007162E2">
            <w:r>
              <w:t xml:space="preserve">        break</w:t>
            </w:r>
          </w:p>
          <w:p w14:paraId="256FAF47" w14:textId="77777777" w:rsidR="004D09A6" w:rsidRDefault="004D09A6" w:rsidP="007162E2">
            <w:r>
              <w:t xml:space="preserve">    else:</w:t>
            </w:r>
          </w:p>
          <w:p w14:paraId="48A3EC97" w14:textId="77777777" w:rsidR="004D09A6" w:rsidRDefault="004D09A6" w:rsidP="007162E2">
            <w:r>
              <w:t xml:space="preserve">        print(</w:t>
            </w:r>
            <w:proofErr w:type="spellStart"/>
            <w:r>
              <w:t>i</w:t>
            </w:r>
            <w:proofErr w:type="spellEnd"/>
            <w:r>
              <w:t>)</w:t>
            </w:r>
          </w:p>
          <w:p w14:paraId="53B846BA" w14:textId="77777777" w:rsidR="004D09A6" w:rsidRDefault="004D09A6" w:rsidP="007162E2">
            <w:r>
              <w:t>else:</w:t>
            </w:r>
          </w:p>
          <w:p w14:paraId="4AF2B8B0" w14:textId="5F7E40A9" w:rsidR="004D09A6" w:rsidRDefault="004D09A6" w:rsidP="007162E2">
            <w:r>
              <w:t xml:space="preserve">    print("Here")</w:t>
            </w:r>
          </w:p>
        </w:tc>
        <w:tc>
          <w:tcPr>
            <w:tcW w:w="2925" w:type="dxa"/>
          </w:tcPr>
          <w:p w14:paraId="6E919B1E" w14:textId="07A0B92C" w:rsidR="004D09A6" w:rsidRDefault="004D09A6" w:rsidP="004D09A6">
            <w:r>
              <w:t>O</w:t>
            </w:r>
            <w:r>
              <w:t>.</w:t>
            </w:r>
          </w:p>
          <w:p w14:paraId="62F8B4B3" w14:textId="77777777" w:rsidR="004D09A6" w:rsidRDefault="004D09A6" w:rsidP="004D09A6">
            <w:proofErr w:type="spellStart"/>
            <w:r>
              <w:t>i</w:t>
            </w:r>
            <w:proofErr w:type="spellEnd"/>
            <w:r>
              <w:t xml:space="preserve"> = 0</w:t>
            </w:r>
          </w:p>
          <w:p w14:paraId="7A3918F5" w14:textId="77777777" w:rsidR="004D09A6" w:rsidRDefault="004D09A6" w:rsidP="004D09A6">
            <w:r>
              <w:t xml:space="preserve">while </w:t>
            </w:r>
            <w:proofErr w:type="spellStart"/>
            <w:r>
              <w:t>i</w:t>
            </w:r>
            <w:proofErr w:type="spellEnd"/>
            <w:r>
              <w:t xml:space="preserve"> &lt; 5:</w:t>
            </w:r>
          </w:p>
          <w:p w14:paraId="7B7F585A" w14:textId="77777777" w:rsidR="004D09A6" w:rsidRDefault="004D09A6" w:rsidP="004D09A6">
            <w:r>
              <w:t xml:space="preserve">    print(</w:t>
            </w:r>
            <w:proofErr w:type="spellStart"/>
            <w:r>
              <w:t>i</w:t>
            </w:r>
            <w:proofErr w:type="spellEnd"/>
            <w:r>
              <w:t>)</w:t>
            </w:r>
          </w:p>
          <w:p w14:paraId="5F6D5D85" w14:textId="77777777" w:rsidR="004D09A6" w:rsidRDefault="004D09A6" w:rsidP="004D09A6">
            <w:r>
              <w:t xml:space="preserve">    </w:t>
            </w:r>
            <w:proofErr w:type="spellStart"/>
            <w:r>
              <w:t>i</w:t>
            </w:r>
            <w:proofErr w:type="spellEnd"/>
            <w:r>
              <w:t xml:space="preserve"> += 1</w:t>
            </w:r>
          </w:p>
          <w:p w14:paraId="01A995A8" w14:textId="77777777" w:rsidR="004D09A6" w:rsidRDefault="004D09A6" w:rsidP="004D09A6">
            <w:r>
              <w:t xml:space="preserve">    if </w:t>
            </w:r>
            <w:proofErr w:type="spellStart"/>
            <w:r>
              <w:t>i</w:t>
            </w:r>
            <w:proofErr w:type="spellEnd"/>
            <w:r>
              <w:t xml:space="preserve"> == 3:</w:t>
            </w:r>
          </w:p>
          <w:p w14:paraId="61DEF571" w14:textId="77777777" w:rsidR="004D09A6" w:rsidRDefault="004D09A6" w:rsidP="004D09A6">
            <w:r>
              <w:t xml:space="preserve">        break</w:t>
            </w:r>
          </w:p>
          <w:p w14:paraId="417ADEB9" w14:textId="77777777" w:rsidR="004D09A6" w:rsidRDefault="004D09A6" w:rsidP="004D09A6">
            <w:r>
              <w:t>else:</w:t>
            </w:r>
          </w:p>
          <w:p w14:paraId="30A43705" w14:textId="21BF2903" w:rsidR="004D09A6" w:rsidRDefault="004D09A6" w:rsidP="004D09A6">
            <w:r>
              <w:t xml:space="preserve">    </w:t>
            </w:r>
            <w:proofErr w:type="gramStart"/>
            <w:r>
              <w:t>print(</w:t>
            </w:r>
            <w:proofErr w:type="gramEnd"/>
            <w:r>
              <w:t>0)</w:t>
            </w:r>
          </w:p>
        </w:tc>
      </w:tr>
    </w:tbl>
    <w:p w14:paraId="4CE9C7EE" w14:textId="77777777" w:rsidR="00C749A1" w:rsidRDefault="00C749A1"/>
    <w:sectPr w:rsidR="00C749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yNzUyNzE1sjA1MLJU0lEKTi0uzszPAykwrAUAPtvR1SwAAAA="/>
  </w:docVars>
  <w:rsids>
    <w:rsidRoot w:val="00310716"/>
    <w:rsid w:val="001A139B"/>
    <w:rsid w:val="00310716"/>
    <w:rsid w:val="004D09A6"/>
    <w:rsid w:val="005A1E76"/>
    <w:rsid w:val="007162E2"/>
    <w:rsid w:val="007B16A3"/>
    <w:rsid w:val="009B5F55"/>
    <w:rsid w:val="00C749A1"/>
    <w:rsid w:val="00F27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8C6B4"/>
  <w15:chartTrackingRefBased/>
  <w15:docId w15:val="{129844FD-D895-4698-B43C-CA041F022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49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2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5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ul.mishra@bennett.edu.in</dc:creator>
  <cp:keywords/>
  <dc:description/>
  <cp:lastModifiedBy>vipul.mishra@bennett.edu.in</cp:lastModifiedBy>
  <cp:revision>3</cp:revision>
  <dcterms:created xsi:type="dcterms:W3CDTF">2018-09-01T11:34:00Z</dcterms:created>
  <dcterms:modified xsi:type="dcterms:W3CDTF">2018-09-01T18:50:00Z</dcterms:modified>
</cp:coreProperties>
</file>